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4B27FDB1" w:rsidR="00964E27" w:rsidRPr="003675E5" w:rsidRDefault="005F54A5" w:rsidP="003675E5">
      <w:r>
        <w:t>Detail the major developments in social science thinking that drive questions regarding studying others. Use course resources to back up your discussion. V. Explain why studying human behavior and identity is a valuable human endeavor. VI. Detail the major developments in social science thinking that support the study and advancement of the social sciences as necessary and valuable. Use course resources to back up your discussion. Supporting Work and Resources Throughout Modules Seven and Eight, there are supports you will use as you work directly on different elements of the final reflection. 1. In Module Four, you submitted your observation journal. Review your submission and the feedback for this assignment via the Project Two submission link in the Grades section of the course. Use the question you created from your observation journal for your final reflection</w:t>
      </w:r>
    </w:p>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44CE"/>
    <w:rsid w:val="001F7A75"/>
    <w:rsid w:val="002601F4"/>
    <w:rsid w:val="00284509"/>
    <w:rsid w:val="002E4971"/>
    <w:rsid w:val="003675E5"/>
    <w:rsid w:val="003A1CF4"/>
    <w:rsid w:val="003A5470"/>
    <w:rsid w:val="003C2269"/>
    <w:rsid w:val="004111CF"/>
    <w:rsid w:val="0041318C"/>
    <w:rsid w:val="0042132A"/>
    <w:rsid w:val="004E5CB8"/>
    <w:rsid w:val="005E4170"/>
    <w:rsid w:val="005F54A5"/>
    <w:rsid w:val="00632FCA"/>
    <w:rsid w:val="00770884"/>
    <w:rsid w:val="007B0FEC"/>
    <w:rsid w:val="007C2AA5"/>
    <w:rsid w:val="007E23C3"/>
    <w:rsid w:val="007E740C"/>
    <w:rsid w:val="007F7CC6"/>
    <w:rsid w:val="00952F33"/>
    <w:rsid w:val="00964E27"/>
    <w:rsid w:val="00A1311F"/>
    <w:rsid w:val="00A54631"/>
    <w:rsid w:val="00A83B76"/>
    <w:rsid w:val="00AF4AC0"/>
    <w:rsid w:val="00B013F1"/>
    <w:rsid w:val="00B51FF7"/>
    <w:rsid w:val="00B80976"/>
    <w:rsid w:val="00BD25B5"/>
    <w:rsid w:val="00BF45D2"/>
    <w:rsid w:val="00C30328"/>
    <w:rsid w:val="00C3034A"/>
    <w:rsid w:val="00C5285F"/>
    <w:rsid w:val="00C57C78"/>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1</Words>
  <Characters>747</Characters>
  <Application>Microsoft Office Word</Application>
  <DocSecurity>0</DocSecurity>
  <Lines>6</Lines>
  <Paragraphs>1</Paragraphs>
  <ScaleCrop>false</ScaleCrop>
  <Company/>
  <LinksUpToDate>false</LinksUpToDate>
  <CharactersWithSpaces>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56:00Z</dcterms:created>
  <dcterms:modified xsi:type="dcterms:W3CDTF">2021-10-28T11:56:00Z</dcterms:modified>
</cp:coreProperties>
</file>